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FE2C49" w14:textId="77777777" w:rsidR="00FD421E" w:rsidRDefault="00FD421E" w:rsidP="00FD421E">
      <w:pPr>
        <w:spacing w:line="240" w:lineRule="auto"/>
      </w:pPr>
      <w:proofErr w:type="spellStart"/>
      <w:r>
        <w:t>christmas_songs</w:t>
      </w:r>
      <w:proofErr w:type="spellEnd"/>
      <w:r>
        <w:t xml:space="preserve"> &lt;- read.csv("https://raw.githubusercontent.com/rfordatascience/tidytuesday/master/data/2019/2019-12-24/christmas_songs.csv")</w:t>
      </w:r>
    </w:p>
    <w:p w14:paraId="44F5A76A" w14:textId="77777777" w:rsidR="00FD421E" w:rsidRDefault="00FD421E" w:rsidP="00FD421E">
      <w:pPr>
        <w:spacing w:line="240" w:lineRule="auto"/>
      </w:pPr>
    </w:p>
    <w:p w14:paraId="1F245E82" w14:textId="77777777" w:rsidR="00FD421E" w:rsidRDefault="00FD421E" w:rsidP="00FD421E">
      <w:pPr>
        <w:spacing w:line="240" w:lineRule="auto"/>
      </w:pPr>
      <w:r>
        <w:t>mean(christmas_songs$peak_position) #this is a mean function to get the mean peak position of songs on the list</w:t>
      </w:r>
    </w:p>
    <w:p w14:paraId="514A6243" w14:textId="77777777" w:rsidR="00FD421E" w:rsidRDefault="00FD421E" w:rsidP="00FD421E">
      <w:pPr>
        <w:spacing w:line="240" w:lineRule="auto"/>
      </w:pPr>
    </w:p>
    <w:p w14:paraId="2DA897A8" w14:textId="77777777" w:rsidR="00FD421E" w:rsidRDefault="00FD421E" w:rsidP="00FD421E">
      <w:pPr>
        <w:spacing w:line="240" w:lineRule="auto"/>
      </w:pPr>
      <w:proofErr w:type="gramStart"/>
      <w:r>
        <w:t>plot(</w:t>
      </w:r>
      <w:proofErr w:type="gramEnd"/>
      <w:r>
        <w:t>x=christmas_songs$peak_position, y=christmas_songs$weeks_on_chart) #using plot function to make a scatter plot</w:t>
      </w:r>
    </w:p>
    <w:p w14:paraId="37CED06A" w14:textId="77777777" w:rsidR="00FD421E" w:rsidRDefault="00FD421E" w:rsidP="00FD421E">
      <w:pPr>
        <w:spacing w:line="240" w:lineRule="auto"/>
      </w:pPr>
    </w:p>
    <w:p w14:paraId="141E37D2" w14:textId="77777777" w:rsidR="00FD421E" w:rsidRDefault="00FD421E" w:rsidP="00FD421E">
      <w:pPr>
        <w:spacing w:line="240" w:lineRule="auto"/>
      </w:pPr>
      <w:proofErr w:type="spellStart"/>
      <w:proofErr w:type="gramStart"/>
      <w:r>
        <w:t>abline</w:t>
      </w:r>
      <w:proofErr w:type="spellEnd"/>
      <w:r>
        <w:t>(</w:t>
      </w:r>
      <w:proofErr w:type="spellStart"/>
      <w:proofErr w:type="gramEnd"/>
      <w:r>
        <w:t>lm</w:t>
      </w:r>
      <w:proofErr w:type="spellEnd"/>
      <w:r>
        <w:t>(</w:t>
      </w:r>
      <w:proofErr w:type="spellStart"/>
      <w:r>
        <w:t>christmas_songs$weeks_on_chart</w:t>
      </w:r>
      <w:proofErr w:type="spellEnd"/>
      <w:r>
        <w:t xml:space="preserve"> ~ </w:t>
      </w:r>
      <w:proofErr w:type="spellStart"/>
      <w:r>
        <w:t>christmas_songs$peak_position</w:t>
      </w:r>
      <w:proofErr w:type="spellEnd"/>
      <w:r>
        <w:t xml:space="preserve">), col = "blue") # </w:t>
      </w:r>
      <w:proofErr w:type="spellStart"/>
      <w:r>
        <w:t>abline</w:t>
      </w:r>
      <w:proofErr w:type="spellEnd"/>
      <w:r>
        <w:t xml:space="preserve"> adds a line of regression to out plot and colors its blue. how can we </w:t>
      </w:r>
      <w:proofErr w:type="spellStart"/>
      <w:r>
        <w:t>chnage</w:t>
      </w:r>
      <w:proofErr w:type="spellEnd"/>
      <w:r>
        <w:t xml:space="preserve"> the color</w:t>
      </w:r>
    </w:p>
    <w:p w14:paraId="66502770" w14:textId="77777777" w:rsidR="00FD421E" w:rsidRDefault="00FD421E" w:rsidP="00FD421E">
      <w:pPr>
        <w:spacing w:line="240" w:lineRule="auto"/>
      </w:pPr>
    </w:p>
    <w:p w14:paraId="2C05DDB6" w14:textId="77777777" w:rsidR="00FD421E" w:rsidRDefault="00FD421E" w:rsidP="00FD421E">
      <w:pPr>
        <w:spacing w:line="240" w:lineRule="auto"/>
      </w:pPr>
      <w:r>
        <w:t>#1: intro 6+7</w:t>
      </w:r>
    </w:p>
    <w:p w14:paraId="781769C7" w14:textId="77777777" w:rsidR="00FD421E" w:rsidRDefault="00FD421E" w:rsidP="00FD421E">
      <w:pPr>
        <w:spacing w:line="240" w:lineRule="auto"/>
      </w:pPr>
      <w:r>
        <w:t>6+7</w:t>
      </w:r>
    </w:p>
    <w:p w14:paraId="3541EF41" w14:textId="77777777" w:rsidR="00FD421E" w:rsidRDefault="00FD421E" w:rsidP="00FD421E">
      <w:pPr>
        <w:spacing w:line="240" w:lineRule="auto"/>
      </w:pPr>
      <w:r>
        <w:t>9+1</w:t>
      </w:r>
    </w:p>
    <w:p w14:paraId="3D84631C" w14:textId="77777777" w:rsidR="00FD421E" w:rsidRDefault="00FD421E" w:rsidP="00FD421E">
      <w:pPr>
        <w:spacing w:line="240" w:lineRule="auto"/>
      </w:pPr>
      <w:r>
        <w:t>365+1986</w:t>
      </w:r>
    </w:p>
    <w:p w14:paraId="1ADB027D" w14:textId="77777777" w:rsidR="00FD421E" w:rsidRDefault="00FD421E" w:rsidP="00FD421E">
      <w:pPr>
        <w:spacing w:line="240" w:lineRule="auto"/>
      </w:pPr>
    </w:p>
    <w:p w14:paraId="5EFB3CAA" w14:textId="77777777" w:rsidR="00FD421E" w:rsidRDefault="00FD421E" w:rsidP="00FD421E">
      <w:pPr>
        <w:spacing w:line="240" w:lineRule="auto"/>
      </w:pPr>
      <w:r>
        <w:t>#2 - Math</w:t>
      </w:r>
    </w:p>
    <w:p w14:paraId="67533BFE" w14:textId="77777777" w:rsidR="00FD421E" w:rsidRDefault="00FD421E" w:rsidP="00FD421E">
      <w:pPr>
        <w:spacing w:line="240" w:lineRule="auto"/>
      </w:pPr>
      <w:r>
        <w:t>#a. 3-4</w:t>
      </w:r>
    </w:p>
    <w:p w14:paraId="7F31713C" w14:textId="77777777" w:rsidR="00FD421E" w:rsidRDefault="00FD421E" w:rsidP="00FD421E">
      <w:pPr>
        <w:spacing w:line="240" w:lineRule="auto"/>
      </w:pPr>
      <w:r>
        <w:t>3-4</w:t>
      </w:r>
    </w:p>
    <w:p w14:paraId="26D21591" w14:textId="77777777" w:rsidR="00FD421E" w:rsidRDefault="00FD421E" w:rsidP="00FD421E">
      <w:pPr>
        <w:spacing w:line="240" w:lineRule="auto"/>
      </w:pPr>
      <w:r>
        <w:t>#b. 7 divided by 10</w:t>
      </w:r>
    </w:p>
    <w:p w14:paraId="64921E6F" w14:textId="77777777" w:rsidR="00FD421E" w:rsidRDefault="00FD421E" w:rsidP="00FD421E">
      <w:pPr>
        <w:spacing w:line="240" w:lineRule="auto"/>
      </w:pPr>
      <w:r>
        <w:t>7/10</w:t>
      </w:r>
    </w:p>
    <w:p w14:paraId="54A68275" w14:textId="77777777" w:rsidR="00FD421E" w:rsidRDefault="00FD421E" w:rsidP="00FD421E">
      <w:pPr>
        <w:spacing w:line="240" w:lineRule="auto"/>
      </w:pPr>
      <w:r>
        <w:t xml:space="preserve">#c.  8 raised </w:t>
      </w:r>
      <w:proofErr w:type="spellStart"/>
      <w:r>
        <w:t>tot he</w:t>
      </w:r>
      <w:proofErr w:type="spellEnd"/>
      <w:r>
        <w:t xml:space="preserve"> 7th power</w:t>
      </w:r>
    </w:p>
    <w:p w14:paraId="12E79F31" w14:textId="77777777" w:rsidR="00FD421E" w:rsidRDefault="00FD421E" w:rsidP="00FD421E">
      <w:pPr>
        <w:spacing w:line="240" w:lineRule="auto"/>
      </w:pPr>
      <w:r>
        <w:t>8^7</w:t>
      </w:r>
    </w:p>
    <w:p w14:paraId="5AD2E8BA" w14:textId="77777777" w:rsidR="00FD421E" w:rsidRDefault="00FD421E" w:rsidP="00FD421E">
      <w:pPr>
        <w:spacing w:line="240" w:lineRule="auto"/>
      </w:pPr>
      <w:r>
        <w:t>#d.  the square root of 52</w:t>
      </w:r>
    </w:p>
    <w:p w14:paraId="6836FDD0" w14:textId="77777777" w:rsidR="00FD421E" w:rsidRDefault="00FD421E" w:rsidP="00FD421E">
      <w:pPr>
        <w:spacing w:line="240" w:lineRule="auto"/>
      </w:pPr>
      <w:proofErr w:type="gramStart"/>
      <w:r>
        <w:t>sqrt(</w:t>
      </w:r>
      <w:proofErr w:type="gramEnd"/>
      <w:r>
        <w:t>52)</w:t>
      </w:r>
    </w:p>
    <w:p w14:paraId="20B3F107" w14:textId="77777777" w:rsidR="00FD421E" w:rsidRDefault="00FD421E" w:rsidP="00FD421E">
      <w:pPr>
        <w:spacing w:line="240" w:lineRule="auto"/>
      </w:pPr>
    </w:p>
    <w:p w14:paraId="32325291" w14:textId="77777777" w:rsidR="00FD421E" w:rsidRDefault="00FD421E" w:rsidP="00FD421E">
      <w:pPr>
        <w:spacing w:line="240" w:lineRule="auto"/>
      </w:pPr>
      <w:r>
        <w:t>#3 - Assigning variables</w:t>
      </w:r>
    </w:p>
    <w:p w14:paraId="4F9640EB" w14:textId="77777777" w:rsidR="00FD421E" w:rsidRDefault="00FD421E" w:rsidP="00FD421E">
      <w:pPr>
        <w:spacing w:line="240" w:lineRule="auto"/>
      </w:pPr>
      <w:r>
        <w:t>x &lt;- 42</w:t>
      </w:r>
    </w:p>
    <w:p w14:paraId="524552B5" w14:textId="77777777" w:rsidR="00FD421E" w:rsidRDefault="00FD421E" w:rsidP="00FD421E">
      <w:pPr>
        <w:spacing w:line="240" w:lineRule="auto"/>
      </w:pPr>
    </w:p>
    <w:p w14:paraId="4882D3B4" w14:textId="77777777" w:rsidR="00FD421E" w:rsidRDefault="00FD421E" w:rsidP="00FD421E">
      <w:pPr>
        <w:spacing w:line="240" w:lineRule="auto"/>
      </w:pPr>
      <w:r>
        <w:lastRenderedPageBreak/>
        <w:t>#a.</w:t>
      </w:r>
      <w:r>
        <w:tab/>
        <w:t xml:space="preserve">How would you create a </w:t>
      </w:r>
      <w:proofErr w:type="gramStart"/>
      <w:r>
        <w:t>name  y</w:t>
      </w:r>
      <w:proofErr w:type="gramEnd"/>
      <w:r>
        <w:t xml:space="preserve"> and assign it the value 334</w:t>
      </w:r>
    </w:p>
    <w:p w14:paraId="5E007416" w14:textId="77777777" w:rsidR="00FD421E" w:rsidRDefault="00FD421E" w:rsidP="00FD421E">
      <w:pPr>
        <w:spacing w:line="240" w:lineRule="auto"/>
      </w:pPr>
      <w:r>
        <w:t>y &lt;- 334</w:t>
      </w:r>
    </w:p>
    <w:p w14:paraId="527245B6" w14:textId="77777777" w:rsidR="00FD421E" w:rsidRDefault="00FD421E" w:rsidP="00FD421E">
      <w:pPr>
        <w:spacing w:line="240" w:lineRule="auto"/>
      </w:pPr>
      <w:r>
        <w:t>#b. how would you add the x and y together to get the sum of the two numbers?</w:t>
      </w:r>
    </w:p>
    <w:p w14:paraId="04E9292B" w14:textId="77777777" w:rsidR="00FD421E" w:rsidRDefault="00FD421E" w:rsidP="00FD421E">
      <w:pPr>
        <w:spacing w:line="240" w:lineRule="auto"/>
      </w:pPr>
      <w:proofErr w:type="spellStart"/>
      <w:r>
        <w:t>x+y</w:t>
      </w:r>
      <w:proofErr w:type="spellEnd"/>
    </w:p>
    <w:p w14:paraId="7FDD061F" w14:textId="77777777" w:rsidR="00FD421E" w:rsidRDefault="00FD421E" w:rsidP="00FD421E">
      <w:pPr>
        <w:spacing w:line="240" w:lineRule="auto"/>
      </w:pPr>
      <w:r>
        <w:t>#c.</w:t>
      </w:r>
      <w:r>
        <w:tab/>
        <w:t>how would you create a new variable (z) that stores the result of x +</w:t>
      </w:r>
      <w:proofErr w:type="gramStart"/>
      <w:r>
        <w:t>y</w:t>
      </w:r>
      <w:proofErr w:type="gramEnd"/>
    </w:p>
    <w:p w14:paraId="5D40D99B" w14:textId="77777777" w:rsidR="00FD421E" w:rsidRDefault="00FD421E" w:rsidP="00FD421E">
      <w:pPr>
        <w:spacing w:line="240" w:lineRule="auto"/>
      </w:pPr>
      <w:r>
        <w:t xml:space="preserve">z &lt;- </w:t>
      </w:r>
      <w:proofErr w:type="spellStart"/>
      <w:r>
        <w:t>x+y</w:t>
      </w:r>
      <w:proofErr w:type="spellEnd"/>
    </w:p>
    <w:p w14:paraId="1BE90360" w14:textId="77777777" w:rsidR="00FD421E" w:rsidRDefault="00FD421E" w:rsidP="00FD421E">
      <w:pPr>
        <w:spacing w:line="240" w:lineRule="auto"/>
      </w:pPr>
      <w:r>
        <w:t>#d.</w:t>
      </w:r>
      <w:r>
        <w:tab/>
        <w:t>now, change the value of x to be 500 and see what happens when you add x + y together? if you ask for the value of z now what do you get? why?</w:t>
      </w:r>
    </w:p>
    <w:p w14:paraId="55333B36" w14:textId="77777777" w:rsidR="00FD421E" w:rsidRDefault="00FD421E" w:rsidP="00FD421E">
      <w:pPr>
        <w:spacing w:line="240" w:lineRule="auto"/>
      </w:pPr>
      <w:r>
        <w:t>x &lt;- 500</w:t>
      </w:r>
    </w:p>
    <w:p w14:paraId="29736F72" w14:textId="77777777" w:rsidR="00FD421E" w:rsidRDefault="00FD421E" w:rsidP="00FD421E">
      <w:pPr>
        <w:spacing w:line="240" w:lineRule="auto"/>
      </w:pPr>
      <w:r>
        <w:t>z</w:t>
      </w:r>
    </w:p>
    <w:p w14:paraId="4C87204F" w14:textId="77777777" w:rsidR="00FD421E" w:rsidRDefault="00FD421E" w:rsidP="00FD421E">
      <w:pPr>
        <w:spacing w:line="240" w:lineRule="auto"/>
      </w:pPr>
      <w:r>
        <w:t xml:space="preserve"># i think this is because we have to do z &lt;- </w:t>
      </w:r>
      <w:proofErr w:type="spellStart"/>
      <w:r>
        <w:t>x+y</w:t>
      </w:r>
      <w:proofErr w:type="spellEnd"/>
      <w:r>
        <w:t xml:space="preserve"> again, so that is what i am going to try</w:t>
      </w:r>
    </w:p>
    <w:p w14:paraId="76EF63DE" w14:textId="77777777" w:rsidR="00FD421E" w:rsidRDefault="00FD421E" w:rsidP="00FD421E">
      <w:pPr>
        <w:spacing w:line="240" w:lineRule="auto"/>
      </w:pPr>
      <w:r>
        <w:t xml:space="preserve">z &lt;- </w:t>
      </w:r>
      <w:proofErr w:type="spellStart"/>
      <w:r>
        <w:t>x+y</w:t>
      </w:r>
      <w:proofErr w:type="spellEnd"/>
    </w:p>
    <w:p w14:paraId="58D72E70" w14:textId="77777777" w:rsidR="00FD421E" w:rsidRDefault="00FD421E" w:rsidP="00FD421E">
      <w:pPr>
        <w:spacing w:line="240" w:lineRule="auto"/>
      </w:pPr>
      <w:r>
        <w:t>z</w:t>
      </w:r>
    </w:p>
    <w:p w14:paraId="521D6304" w14:textId="77777777" w:rsidR="00FD421E" w:rsidRDefault="00FD421E" w:rsidP="00FD421E">
      <w:pPr>
        <w:spacing w:line="240" w:lineRule="auto"/>
      </w:pPr>
      <w:r>
        <w:t xml:space="preserve">#yup, e. I am guessing the answer is that R is dumb, and you make it smart, by </w:t>
      </w:r>
    </w:p>
    <w:p w14:paraId="4C6C729C" w14:textId="77777777" w:rsidR="00FD421E" w:rsidRDefault="00FD421E" w:rsidP="00FD421E">
      <w:pPr>
        <w:spacing w:line="240" w:lineRule="auto"/>
      </w:pPr>
      <w:r>
        <w:t xml:space="preserve">#making sure you do everything consequently as it will still remember values </w:t>
      </w:r>
    </w:p>
    <w:p w14:paraId="7775A28F" w14:textId="77777777" w:rsidR="00FD421E" w:rsidRDefault="00FD421E" w:rsidP="00FD421E">
      <w:pPr>
        <w:spacing w:line="240" w:lineRule="auto"/>
      </w:pPr>
      <w:r>
        <w:t xml:space="preserve">#less you go back and change it and set it again so it can get that sum of the </w:t>
      </w:r>
    </w:p>
    <w:p w14:paraId="76EA4A9F" w14:textId="77777777" w:rsidR="00FD421E" w:rsidRDefault="00FD421E" w:rsidP="00FD421E">
      <w:pPr>
        <w:spacing w:line="240" w:lineRule="auto"/>
      </w:pPr>
      <w:r>
        <w:t>#new number</w:t>
      </w:r>
    </w:p>
    <w:p w14:paraId="153DAD93" w14:textId="77777777" w:rsidR="00FD421E" w:rsidRDefault="00FD421E" w:rsidP="00FD421E">
      <w:pPr>
        <w:spacing w:line="240" w:lineRule="auto"/>
      </w:pPr>
    </w:p>
    <w:p w14:paraId="7A38A4F5" w14:textId="77777777" w:rsidR="00FD421E" w:rsidRDefault="00FD421E" w:rsidP="00FD421E">
      <w:pPr>
        <w:spacing w:line="240" w:lineRule="auto"/>
      </w:pPr>
      <w:r>
        <w:t>#4 types of data</w:t>
      </w:r>
    </w:p>
    <w:p w14:paraId="6A1D52EC" w14:textId="77777777" w:rsidR="00FD421E" w:rsidRDefault="00FD421E" w:rsidP="00FD421E">
      <w:pPr>
        <w:spacing w:line="240" w:lineRule="auto"/>
      </w:pPr>
      <w:r>
        <w:t>x &lt;- 42</w:t>
      </w:r>
    </w:p>
    <w:p w14:paraId="020314C2" w14:textId="77777777" w:rsidR="00FD421E" w:rsidRDefault="00FD421E" w:rsidP="00FD421E">
      <w:pPr>
        <w:spacing w:line="240" w:lineRule="auto"/>
      </w:pPr>
      <w:r>
        <w:t>class(x)</w:t>
      </w:r>
    </w:p>
    <w:p w14:paraId="4B4014F7" w14:textId="77777777" w:rsidR="00FD421E" w:rsidRDefault="00FD421E" w:rsidP="00FD421E">
      <w:pPr>
        <w:spacing w:line="240" w:lineRule="auto"/>
      </w:pPr>
    </w:p>
    <w:p w14:paraId="7471344D" w14:textId="77777777" w:rsidR="00FD421E" w:rsidRDefault="00FD421E" w:rsidP="00FD421E">
      <w:pPr>
        <w:spacing w:line="240" w:lineRule="auto"/>
      </w:pPr>
      <w:r>
        <w:t>xx &lt;- 42L</w:t>
      </w:r>
    </w:p>
    <w:p w14:paraId="35F06662" w14:textId="77777777" w:rsidR="00FD421E" w:rsidRDefault="00FD421E" w:rsidP="00FD421E">
      <w:pPr>
        <w:spacing w:line="240" w:lineRule="auto"/>
      </w:pPr>
      <w:proofErr w:type="spellStart"/>
      <w:proofErr w:type="gramStart"/>
      <w:r>
        <w:t>is.integer</w:t>
      </w:r>
      <w:proofErr w:type="spellEnd"/>
      <w:proofErr w:type="gramEnd"/>
      <w:r>
        <w:t>(xx)</w:t>
      </w:r>
    </w:p>
    <w:p w14:paraId="6294938B" w14:textId="77777777" w:rsidR="00FD421E" w:rsidRDefault="00FD421E" w:rsidP="00FD421E">
      <w:pPr>
        <w:spacing w:line="240" w:lineRule="auto"/>
      </w:pPr>
    </w:p>
    <w:p w14:paraId="78ED2272" w14:textId="77777777" w:rsidR="00FD421E" w:rsidRDefault="00FD421E" w:rsidP="00FD421E">
      <w:pPr>
        <w:spacing w:line="240" w:lineRule="auto"/>
      </w:pPr>
      <w:r>
        <w:t>my_value &lt;- 1+3</w:t>
      </w:r>
    </w:p>
    <w:p w14:paraId="3C4F5F48" w14:textId="77777777" w:rsidR="00FD421E" w:rsidRDefault="00FD421E" w:rsidP="00FD421E">
      <w:pPr>
        <w:spacing w:line="240" w:lineRule="auto"/>
      </w:pPr>
      <w:proofErr w:type="spellStart"/>
      <w:proofErr w:type="gramStart"/>
      <w:r>
        <w:t>is.numeric</w:t>
      </w:r>
      <w:proofErr w:type="spellEnd"/>
      <w:proofErr w:type="gramEnd"/>
      <w:r>
        <w:t>(</w:t>
      </w:r>
      <w:proofErr w:type="spellStart"/>
      <w:r>
        <w:t>my_value</w:t>
      </w:r>
      <w:proofErr w:type="spellEnd"/>
      <w:r>
        <w:t>)</w:t>
      </w:r>
    </w:p>
    <w:p w14:paraId="4C072E56" w14:textId="77777777" w:rsidR="00FD421E" w:rsidRDefault="00FD421E" w:rsidP="00FD421E">
      <w:pPr>
        <w:spacing w:line="240" w:lineRule="auto"/>
      </w:pPr>
    </w:p>
    <w:p w14:paraId="4A8989A2" w14:textId="77777777" w:rsidR="00FD421E" w:rsidRDefault="00FD421E" w:rsidP="00FD421E">
      <w:pPr>
        <w:spacing w:line="240" w:lineRule="auto"/>
      </w:pPr>
      <w:proofErr w:type="spellStart"/>
      <w:r>
        <w:t>my_name</w:t>
      </w:r>
      <w:proofErr w:type="spellEnd"/>
      <w:r>
        <w:t xml:space="preserve"> &lt;- "Edgar Villeda"</w:t>
      </w:r>
    </w:p>
    <w:p w14:paraId="1971F760" w14:textId="77777777" w:rsidR="00FD421E" w:rsidRDefault="00FD421E" w:rsidP="00FD421E">
      <w:pPr>
        <w:spacing w:line="240" w:lineRule="auto"/>
      </w:pPr>
      <w:proofErr w:type="spellStart"/>
      <w:proofErr w:type="gramStart"/>
      <w:r>
        <w:lastRenderedPageBreak/>
        <w:t>is.numeric</w:t>
      </w:r>
      <w:proofErr w:type="spellEnd"/>
      <w:proofErr w:type="gramEnd"/>
      <w:r>
        <w:t>(</w:t>
      </w:r>
      <w:proofErr w:type="spellStart"/>
      <w:r>
        <w:t>my_name</w:t>
      </w:r>
      <w:proofErr w:type="spellEnd"/>
      <w:r>
        <w:t>)</w:t>
      </w:r>
    </w:p>
    <w:p w14:paraId="442BEA74" w14:textId="77777777" w:rsidR="00FD421E" w:rsidRDefault="00FD421E" w:rsidP="00FD421E">
      <w:pPr>
        <w:spacing w:line="240" w:lineRule="auto"/>
      </w:pPr>
    </w:p>
    <w:p w14:paraId="63CE300B" w14:textId="77777777" w:rsidR="00FD421E" w:rsidRDefault="00FD421E" w:rsidP="00FD421E">
      <w:pPr>
        <w:spacing w:line="240" w:lineRule="auto"/>
      </w:pPr>
      <w:proofErr w:type="spellStart"/>
      <w:proofErr w:type="gramStart"/>
      <w:r>
        <w:t>is.character</w:t>
      </w:r>
      <w:proofErr w:type="spellEnd"/>
      <w:proofErr w:type="gramEnd"/>
      <w:r>
        <w:t>(</w:t>
      </w:r>
      <w:proofErr w:type="spellStart"/>
      <w:r>
        <w:t>my_name</w:t>
      </w:r>
      <w:proofErr w:type="spellEnd"/>
      <w:r>
        <w:t>)</w:t>
      </w:r>
    </w:p>
    <w:p w14:paraId="7815EFE8" w14:textId="77777777" w:rsidR="00FD421E" w:rsidRDefault="00FD421E" w:rsidP="00FD421E">
      <w:pPr>
        <w:spacing w:line="240" w:lineRule="auto"/>
      </w:pPr>
      <w:r>
        <w:t xml:space="preserve">#this is because it is using my name, which is a </w:t>
      </w:r>
      <w:proofErr w:type="gramStart"/>
      <w:r>
        <w:t>character</w:t>
      </w:r>
      <w:proofErr w:type="gramEnd"/>
      <w:r>
        <w:t xml:space="preserve"> so it is true, if I </w:t>
      </w:r>
    </w:p>
    <w:p w14:paraId="7CA19648" w14:textId="77777777" w:rsidR="00FD421E" w:rsidRDefault="00FD421E" w:rsidP="00FD421E">
      <w:pPr>
        <w:spacing w:line="240" w:lineRule="auto"/>
      </w:pPr>
      <w:r>
        <w:t xml:space="preserve">#were to give it a number then it would </w:t>
      </w:r>
      <w:proofErr w:type="gramStart"/>
      <w:r>
        <w:t>of</w:t>
      </w:r>
      <w:proofErr w:type="gramEnd"/>
      <w:r>
        <w:t xml:space="preserve"> said FALSE</w:t>
      </w:r>
    </w:p>
    <w:p w14:paraId="5E0F43DD" w14:textId="77777777" w:rsidR="00FD421E" w:rsidRDefault="00FD421E" w:rsidP="00FD421E">
      <w:pPr>
        <w:spacing w:line="240" w:lineRule="auto"/>
      </w:pPr>
    </w:p>
    <w:p w14:paraId="0AAB4AEF" w14:textId="77777777" w:rsidR="00FD421E" w:rsidRDefault="00FD421E" w:rsidP="00FD421E">
      <w:pPr>
        <w:spacing w:line="240" w:lineRule="auto"/>
      </w:pPr>
      <w:r>
        <w:t>a &lt;- 1.333</w:t>
      </w:r>
    </w:p>
    <w:p w14:paraId="68665789" w14:textId="77777777" w:rsidR="00FD421E" w:rsidRDefault="00FD421E" w:rsidP="00FD421E">
      <w:pPr>
        <w:spacing w:line="240" w:lineRule="auto"/>
      </w:pPr>
      <w:r>
        <w:t>b &lt;- TRUE</w:t>
      </w:r>
    </w:p>
    <w:p w14:paraId="3939231F" w14:textId="77777777" w:rsidR="00FD421E" w:rsidRDefault="00FD421E" w:rsidP="00FD421E">
      <w:pPr>
        <w:spacing w:line="240" w:lineRule="auto"/>
      </w:pPr>
      <w:r>
        <w:t>c &lt;</w:t>
      </w:r>
      <w:proofErr w:type="gramStart"/>
      <w:r>
        <w:t>-  "</w:t>
      </w:r>
      <w:proofErr w:type="gramEnd"/>
      <w:r>
        <w:t>my name is"</w:t>
      </w:r>
    </w:p>
    <w:p w14:paraId="60053BDE" w14:textId="77777777" w:rsidR="00FD421E" w:rsidRDefault="00FD421E" w:rsidP="00FD421E">
      <w:pPr>
        <w:spacing w:line="240" w:lineRule="auto"/>
      </w:pPr>
      <w:r>
        <w:t xml:space="preserve">d &lt;- </w:t>
      </w:r>
      <w:proofErr w:type="spellStart"/>
      <w:r>
        <w:t>Sys.Date</w:t>
      </w:r>
      <w:proofErr w:type="spellEnd"/>
      <w:r>
        <w:t>() # tricky</w:t>
      </w:r>
    </w:p>
    <w:p w14:paraId="43D6AB29" w14:textId="77777777" w:rsidR="00FD421E" w:rsidRDefault="00FD421E" w:rsidP="00FD421E">
      <w:pPr>
        <w:spacing w:line="240" w:lineRule="auto"/>
      </w:pPr>
    </w:p>
    <w:p w14:paraId="1D7112DF" w14:textId="77777777" w:rsidR="00FD421E" w:rsidRDefault="00FD421E" w:rsidP="00FD421E">
      <w:pPr>
        <w:spacing w:line="240" w:lineRule="auto"/>
      </w:pPr>
      <w:r>
        <w:t>#PART 5</w:t>
      </w:r>
    </w:p>
    <w:p w14:paraId="15EDB9B9" w14:textId="77777777" w:rsidR="00FD421E" w:rsidRDefault="00FD421E" w:rsidP="00FD421E">
      <w:pPr>
        <w:spacing w:line="240" w:lineRule="auto"/>
      </w:pPr>
      <w:proofErr w:type="spellStart"/>
      <w:r>
        <w:t>my_vector</w:t>
      </w:r>
      <w:proofErr w:type="spellEnd"/>
      <w:r>
        <w:t xml:space="preserve"> &lt;- </w:t>
      </w:r>
      <w:proofErr w:type="gramStart"/>
      <w:r>
        <w:t>c(</w:t>
      </w:r>
      <w:proofErr w:type="gramEnd"/>
      <w:r>
        <w:t>1,2,3,4,5)</w:t>
      </w:r>
    </w:p>
    <w:p w14:paraId="5BFAB756" w14:textId="77777777" w:rsidR="00FD421E" w:rsidRDefault="00FD421E" w:rsidP="00FD421E">
      <w:pPr>
        <w:spacing w:line="240" w:lineRule="auto"/>
      </w:pPr>
      <w:proofErr w:type="spellStart"/>
      <w:r>
        <w:t>my_new_vector</w:t>
      </w:r>
      <w:proofErr w:type="spellEnd"/>
      <w:r>
        <w:t xml:space="preserve"> &lt;- </w:t>
      </w:r>
      <w:proofErr w:type="gramStart"/>
      <w:r>
        <w:t>c(</w:t>
      </w:r>
      <w:proofErr w:type="gramEnd"/>
      <w:r>
        <w:t>6,7,8,9,10)</w:t>
      </w:r>
    </w:p>
    <w:p w14:paraId="3C5842DF" w14:textId="77777777" w:rsidR="00FD421E" w:rsidRDefault="00FD421E" w:rsidP="00FD421E">
      <w:pPr>
        <w:spacing w:line="240" w:lineRule="auto"/>
      </w:pPr>
      <w:proofErr w:type="spellStart"/>
      <w:r>
        <w:t>my_study</w:t>
      </w:r>
      <w:proofErr w:type="spellEnd"/>
      <w:r>
        <w:t xml:space="preserve"> &lt;- c("</w:t>
      </w:r>
      <w:proofErr w:type="spellStart"/>
      <w:r>
        <w:t>male","male","female","male","female","female","female</w:t>
      </w:r>
      <w:proofErr w:type="spellEnd"/>
      <w:r>
        <w:t>")</w:t>
      </w:r>
    </w:p>
    <w:p w14:paraId="210A3CAE" w14:textId="77777777" w:rsidR="00FD421E" w:rsidRDefault="00FD421E" w:rsidP="00FD421E">
      <w:pPr>
        <w:spacing w:line="240" w:lineRule="auto"/>
      </w:pPr>
      <w:proofErr w:type="spellStart"/>
      <w:r>
        <w:t>my_</w:t>
      </w:r>
      <w:proofErr w:type="gramStart"/>
      <w:r>
        <w:t>study</w:t>
      </w:r>
      <w:proofErr w:type="spellEnd"/>
      <w:r>
        <w:t>[</w:t>
      </w:r>
      <w:proofErr w:type="gramEnd"/>
      <w:r>
        <w:t>2]</w:t>
      </w:r>
    </w:p>
    <w:p w14:paraId="20C6A69F" w14:textId="77777777" w:rsidR="00FD421E" w:rsidRDefault="00FD421E" w:rsidP="00FD421E">
      <w:pPr>
        <w:spacing w:line="240" w:lineRule="auto"/>
      </w:pPr>
      <w:r>
        <w:t>#b. how would you get the sex of the third skeleton</w:t>
      </w:r>
    </w:p>
    <w:p w14:paraId="7FF2D935" w14:textId="77777777" w:rsidR="00FD421E" w:rsidRDefault="00FD421E" w:rsidP="00FD421E">
      <w:pPr>
        <w:spacing w:line="240" w:lineRule="auto"/>
      </w:pPr>
      <w:proofErr w:type="spellStart"/>
      <w:r>
        <w:t>my_</w:t>
      </w:r>
      <w:proofErr w:type="gramStart"/>
      <w:r>
        <w:t>study</w:t>
      </w:r>
      <w:proofErr w:type="spellEnd"/>
      <w:r>
        <w:t>[</w:t>
      </w:r>
      <w:proofErr w:type="gramEnd"/>
      <w:r>
        <w:t>3]</w:t>
      </w:r>
    </w:p>
    <w:p w14:paraId="2283AFFB" w14:textId="77777777" w:rsidR="00FD421E" w:rsidRDefault="00FD421E" w:rsidP="00FD421E">
      <w:pPr>
        <w:spacing w:line="240" w:lineRule="auto"/>
      </w:pPr>
      <w:r>
        <w:t xml:space="preserve">#c. can you figure out how, in one line of code, to get the sex of the 1st and </w:t>
      </w:r>
    </w:p>
    <w:p w14:paraId="3102EF0D" w14:textId="77777777" w:rsidR="00FD421E" w:rsidRDefault="00FD421E" w:rsidP="00FD421E">
      <w:pPr>
        <w:spacing w:line="240" w:lineRule="auto"/>
      </w:pPr>
      <w:r>
        <w:t>#4th skeleton?</w:t>
      </w:r>
    </w:p>
    <w:p w14:paraId="58998868" w14:textId="77777777" w:rsidR="00FD421E" w:rsidRDefault="00FD421E" w:rsidP="00FD421E">
      <w:pPr>
        <w:spacing w:line="240" w:lineRule="auto"/>
      </w:pPr>
      <w:proofErr w:type="spellStart"/>
      <w:r>
        <w:t>my_</w:t>
      </w:r>
      <w:proofErr w:type="gramStart"/>
      <w:r>
        <w:t>study</w:t>
      </w:r>
      <w:proofErr w:type="spellEnd"/>
      <w:r>
        <w:t>[</w:t>
      </w:r>
      <w:proofErr w:type="gramEnd"/>
      <w:r>
        <w:t>1][4]</w:t>
      </w:r>
    </w:p>
    <w:p w14:paraId="1512F0F3" w14:textId="77777777" w:rsidR="00FD421E" w:rsidRDefault="00FD421E" w:rsidP="00FD421E">
      <w:pPr>
        <w:spacing w:line="240" w:lineRule="auto"/>
      </w:pPr>
      <w:r>
        <w:t>#idk</w:t>
      </w:r>
    </w:p>
    <w:p w14:paraId="12B254B9" w14:textId="77777777" w:rsidR="00FD421E" w:rsidRDefault="00FD421E" w:rsidP="00FD421E">
      <w:pPr>
        <w:spacing w:line="240" w:lineRule="auto"/>
      </w:pPr>
      <w:r>
        <w:t>names(</w:t>
      </w:r>
      <w:proofErr w:type="spellStart"/>
      <w:r>
        <w:t>my_study</w:t>
      </w:r>
      <w:proofErr w:type="spellEnd"/>
      <w:r>
        <w:t xml:space="preserve">) &lt;- </w:t>
      </w:r>
      <w:proofErr w:type="gramStart"/>
      <w:r>
        <w:t>c(</w:t>
      </w:r>
      <w:proofErr w:type="gramEnd"/>
      <w:r>
        <w:t>"one", "two", "three", "four", "five", "six", "seven")</w:t>
      </w:r>
    </w:p>
    <w:p w14:paraId="5E690AC2" w14:textId="77777777" w:rsidR="00FD421E" w:rsidRDefault="00FD421E" w:rsidP="00FD421E">
      <w:pPr>
        <w:spacing w:line="240" w:lineRule="auto"/>
      </w:pPr>
      <w:proofErr w:type="spellStart"/>
      <w:r>
        <w:t>my_</w:t>
      </w:r>
      <w:proofErr w:type="gramStart"/>
      <w:r>
        <w:t>study</w:t>
      </w:r>
      <w:proofErr w:type="spellEnd"/>
      <w:r>
        <w:t>[</w:t>
      </w:r>
      <w:proofErr w:type="gramEnd"/>
      <w:r>
        <w:t>2]</w:t>
      </w:r>
    </w:p>
    <w:p w14:paraId="7ECE8E3D" w14:textId="77777777" w:rsidR="00FD421E" w:rsidRDefault="00FD421E" w:rsidP="00FD421E">
      <w:pPr>
        <w:spacing w:line="240" w:lineRule="auto"/>
      </w:pPr>
    </w:p>
    <w:p w14:paraId="5533AB3A" w14:textId="77777777" w:rsidR="00FD421E" w:rsidRDefault="00FD421E" w:rsidP="00FD421E">
      <w:pPr>
        <w:spacing w:line="240" w:lineRule="auto"/>
      </w:pPr>
      <w:proofErr w:type="spellStart"/>
      <w:r>
        <w:t>my_study</w:t>
      </w:r>
      <w:proofErr w:type="spellEnd"/>
      <w:r>
        <w:t>["two"]</w:t>
      </w:r>
    </w:p>
    <w:p w14:paraId="3A3CADA8" w14:textId="77777777" w:rsidR="00FD421E" w:rsidRDefault="00FD421E" w:rsidP="00FD421E">
      <w:pPr>
        <w:spacing w:line="240" w:lineRule="auto"/>
      </w:pPr>
      <w:proofErr w:type="spellStart"/>
      <w:r>
        <w:t>my_</w:t>
      </w:r>
      <w:proofErr w:type="gramStart"/>
      <w:r>
        <w:t>study</w:t>
      </w:r>
      <w:proofErr w:type="spellEnd"/>
      <w:r>
        <w:t>[</w:t>
      </w:r>
      <w:proofErr w:type="gramEnd"/>
      <w:r>
        <w:t xml:space="preserve">2] == </w:t>
      </w:r>
      <w:proofErr w:type="spellStart"/>
      <w:r>
        <w:t>my_study</w:t>
      </w:r>
      <w:proofErr w:type="spellEnd"/>
      <w:r>
        <w:t xml:space="preserve">["two"] </w:t>
      </w:r>
    </w:p>
    <w:p w14:paraId="44DEDADA" w14:textId="77777777" w:rsidR="00FD421E" w:rsidRDefault="00FD421E" w:rsidP="00FD421E">
      <w:pPr>
        <w:spacing w:line="240" w:lineRule="auto"/>
      </w:pPr>
      <w:r>
        <w:t>#6 matrices</w:t>
      </w:r>
    </w:p>
    <w:p w14:paraId="347EA859" w14:textId="77777777" w:rsidR="00FD421E" w:rsidRDefault="00FD421E" w:rsidP="00FD421E">
      <w:pPr>
        <w:spacing w:line="240" w:lineRule="auto"/>
      </w:pPr>
      <w:r>
        <w:t xml:space="preserve">cx1980 &lt;- </w:t>
      </w:r>
      <w:proofErr w:type="gramStart"/>
      <w:r>
        <w:t>c(</w:t>
      </w:r>
      <w:proofErr w:type="gramEnd"/>
      <w:r>
        <w:t>7, 13, 8, 13, 5, 35, 9)</w:t>
      </w:r>
    </w:p>
    <w:p w14:paraId="7A0D3F49" w14:textId="77777777" w:rsidR="00FD421E" w:rsidRDefault="00FD421E" w:rsidP="00FD421E">
      <w:pPr>
        <w:spacing w:line="240" w:lineRule="auto"/>
      </w:pPr>
      <w:r>
        <w:lastRenderedPageBreak/>
        <w:t xml:space="preserve">cx1988 &lt;- </w:t>
      </w:r>
      <w:proofErr w:type="gramStart"/>
      <w:r>
        <w:t>c(</w:t>
      </w:r>
      <w:proofErr w:type="gramEnd"/>
      <w:r>
        <w:t>9, 11, 15, 8, 9, 38, 0)</w:t>
      </w:r>
    </w:p>
    <w:p w14:paraId="6941D55E" w14:textId="77777777" w:rsidR="00FD421E" w:rsidRDefault="00FD421E" w:rsidP="00FD421E">
      <w:pPr>
        <w:spacing w:line="240" w:lineRule="auto"/>
      </w:pPr>
      <w:r>
        <w:t xml:space="preserve">chimp &lt;- </w:t>
      </w:r>
      <w:proofErr w:type="spellStart"/>
      <w:proofErr w:type="gramStart"/>
      <w:r>
        <w:t>cbind</w:t>
      </w:r>
      <w:proofErr w:type="spellEnd"/>
      <w:r>
        <w:t>(</w:t>
      </w:r>
      <w:proofErr w:type="gramEnd"/>
      <w:r>
        <w:t>cx1980, cx1980) #cbind binds the vector together a columns</w:t>
      </w:r>
    </w:p>
    <w:p w14:paraId="1DA36F1C" w14:textId="77777777" w:rsidR="00FD421E" w:rsidRDefault="00FD421E" w:rsidP="00FD421E">
      <w:pPr>
        <w:spacing w:line="240" w:lineRule="auto"/>
      </w:pPr>
      <w:r>
        <w:t>class(chimp)</w:t>
      </w:r>
    </w:p>
    <w:p w14:paraId="21EA5798" w14:textId="77777777" w:rsidR="00FD421E" w:rsidRDefault="00FD421E" w:rsidP="00FD421E">
      <w:pPr>
        <w:spacing w:line="240" w:lineRule="auto"/>
      </w:pPr>
      <w:proofErr w:type="gramStart"/>
      <w:r>
        <w:t>chimp[</w:t>
      </w:r>
      <w:proofErr w:type="gramEnd"/>
      <w:r>
        <w:t>1,] #note the comma</w:t>
      </w:r>
    </w:p>
    <w:p w14:paraId="362F3491" w14:textId="77777777" w:rsidR="00FD421E" w:rsidRDefault="00FD421E" w:rsidP="00FD421E">
      <w:pPr>
        <w:spacing w:line="240" w:lineRule="auto"/>
      </w:pPr>
      <w:proofErr w:type="gramStart"/>
      <w:r>
        <w:t>chimp[</w:t>
      </w:r>
      <w:proofErr w:type="gramEnd"/>
      <w:r>
        <w:t>,1]</w:t>
      </w:r>
    </w:p>
    <w:p w14:paraId="4C006A0E" w14:textId="77777777" w:rsidR="00FD421E" w:rsidRDefault="00FD421E" w:rsidP="00FD421E">
      <w:pPr>
        <w:spacing w:line="240" w:lineRule="auto"/>
      </w:pPr>
      <w:proofErr w:type="gramStart"/>
      <w:r>
        <w:t>chimp[</w:t>
      </w:r>
      <w:proofErr w:type="gramEnd"/>
      <w:r>
        <w:t>,2]</w:t>
      </w:r>
    </w:p>
    <w:p w14:paraId="46F16A96" w14:textId="77777777" w:rsidR="00FD421E" w:rsidRDefault="00FD421E" w:rsidP="00FD421E">
      <w:pPr>
        <w:spacing w:line="240" w:lineRule="auto"/>
      </w:pPr>
      <w:proofErr w:type="gramStart"/>
      <w:r>
        <w:t>chimp[</w:t>
      </w:r>
      <w:proofErr w:type="gramEnd"/>
      <w:r>
        <w:t>2,3]</w:t>
      </w:r>
    </w:p>
    <w:p w14:paraId="3692CB9E" w14:textId="77777777" w:rsidR="00FD421E" w:rsidRDefault="00FD421E" w:rsidP="00FD421E">
      <w:pPr>
        <w:spacing w:line="240" w:lineRule="auto"/>
      </w:pPr>
      <w:proofErr w:type="gramStart"/>
      <w:r>
        <w:t>chimp[</w:t>
      </w:r>
      <w:proofErr w:type="gramEnd"/>
      <w:r>
        <w:t>3,1]</w:t>
      </w:r>
    </w:p>
    <w:p w14:paraId="389A3F0C" w14:textId="77777777" w:rsidR="00FD421E" w:rsidRDefault="00FD421E" w:rsidP="00FD421E">
      <w:pPr>
        <w:spacing w:line="240" w:lineRule="auto"/>
      </w:pPr>
      <w:proofErr w:type="gramStart"/>
      <w:r>
        <w:t>chimp[</w:t>
      </w:r>
      <w:proofErr w:type="gramEnd"/>
      <w:r>
        <w:t>3,2]</w:t>
      </w:r>
    </w:p>
    <w:p w14:paraId="10717040" w14:textId="77777777" w:rsidR="00FD421E" w:rsidRDefault="00FD421E" w:rsidP="00FD421E">
      <w:pPr>
        <w:spacing w:line="240" w:lineRule="auto"/>
      </w:pPr>
      <w:r>
        <w:t xml:space="preserve">#i </w:t>
      </w:r>
      <w:proofErr w:type="spellStart"/>
      <w:r>
        <w:t>dont</w:t>
      </w:r>
      <w:proofErr w:type="spellEnd"/>
      <w:r>
        <w:t xml:space="preserve"> know why is giving me 8 instead of 13 maybe you can help me out with that.</w:t>
      </w:r>
    </w:p>
    <w:p w14:paraId="6AEC0643" w14:textId="77777777" w:rsidR="00FD421E" w:rsidRDefault="00FD421E" w:rsidP="00FD421E">
      <w:pPr>
        <w:spacing w:line="240" w:lineRule="auto"/>
      </w:pPr>
      <w:r>
        <w:t xml:space="preserve">cx2002 &lt;- </w:t>
      </w:r>
      <w:proofErr w:type="gramStart"/>
      <w:r>
        <w:t>c(</w:t>
      </w:r>
      <w:proofErr w:type="gramEnd"/>
      <w:r>
        <w:t>1,3,5,7,9)</w:t>
      </w:r>
    </w:p>
    <w:p w14:paraId="7BB92F53" w14:textId="77777777" w:rsidR="00FD421E" w:rsidRDefault="00FD421E" w:rsidP="00FD421E">
      <w:pPr>
        <w:spacing w:line="240" w:lineRule="auto"/>
      </w:pPr>
      <w:r>
        <w:t xml:space="preserve">cx2003 &lt;- </w:t>
      </w:r>
      <w:proofErr w:type="gramStart"/>
      <w:r>
        <w:t>c(</w:t>
      </w:r>
      <w:proofErr w:type="gramEnd"/>
      <w:r>
        <w:t>2,4,6,8,10)</w:t>
      </w:r>
    </w:p>
    <w:p w14:paraId="0A596E14" w14:textId="77777777" w:rsidR="00FD421E" w:rsidRDefault="00FD421E" w:rsidP="00FD421E">
      <w:pPr>
        <w:spacing w:line="240" w:lineRule="auto"/>
      </w:pPr>
      <w:r>
        <w:t xml:space="preserve">lemur &lt;- </w:t>
      </w:r>
      <w:proofErr w:type="spellStart"/>
      <w:proofErr w:type="gramStart"/>
      <w:r>
        <w:t>rbind</w:t>
      </w:r>
      <w:proofErr w:type="spellEnd"/>
      <w:r>
        <w:t>(</w:t>
      </w:r>
      <w:proofErr w:type="gramEnd"/>
      <w:r>
        <w:t>cx2002, cx2003)</w:t>
      </w:r>
    </w:p>
    <w:p w14:paraId="23E0B089" w14:textId="77777777" w:rsidR="00FD421E" w:rsidRDefault="00FD421E" w:rsidP="00FD421E">
      <w:pPr>
        <w:spacing w:line="240" w:lineRule="auto"/>
      </w:pPr>
      <w:r>
        <w:t>class(lemur)</w:t>
      </w:r>
    </w:p>
    <w:p w14:paraId="7DE1453E" w14:textId="77777777" w:rsidR="00FD421E" w:rsidRDefault="00FD421E" w:rsidP="00FD421E">
      <w:pPr>
        <w:spacing w:line="240" w:lineRule="auto"/>
      </w:pPr>
      <w:proofErr w:type="gramStart"/>
      <w:r>
        <w:t>lemur[</w:t>
      </w:r>
      <w:proofErr w:type="gramEnd"/>
      <w:r>
        <w:t>1,]</w:t>
      </w:r>
    </w:p>
    <w:p w14:paraId="462A54AF" w14:textId="77777777" w:rsidR="00FD421E" w:rsidRDefault="00FD421E" w:rsidP="00FD421E">
      <w:pPr>
        <w:spacing w:line="240" w:lineRule="auto"/>
      </w:pPr>
      <w:proofErr w:type="gramStart"/>
      <w:r>
        <w:t>lemur[</w:t>
      </w:r>
      <w:proofErr w:type="gramEnd"/>
      <w:r>
        <w:t>1,2]</w:t>
      </w:r>
    </w:p>
    <w:p w14:paraId="60FF8C79" w14:textId="77777777" w:rsidR="00FD421E" w:rsidRDefault="00FD421E" w:rsidP="00FD421E">
      <w:pPr>
        <w:spacing w:line="240" w:lineRule="auto"/>
      </w:pPr>
      <w:r>
        <w:t xml:space="preserve">#i would say using </w:t>
      </w:r>
      <w:proofErr w:type="spellStart"/>
      <w:proofErr w:type="gramStart"/>
      <w:r>
        <w:t>rbind</w:t>
      </w:r>
      <w:proofErr w:type="spellEnd"/>
      <w:r>
        <w:t>(</w:t>
      </w:r>
      <w:proofErr w:type="gramEnd"/>
      <w:r>
        <w:t xml:space="preserve">) but </w:t>
      </w:r>
      <w:proofErr w:type="spellStart"/>
      <w:r>
        <w:t>i</w:t>
      </w:r>
      <w:proofErr w:type="spellEnd"/>
      <w:r>
        <w:t xml:space="preserve"> a not sure if </w:t>
      </w:r>
      <w:proofErr w:type="spellStart"/>
      <w:r>
        <w:t>im</w:t>
      </w:r>
      <w:proofErr w:type="spellEnd"/>
      <w:r>
        <w:t xml:space="preserve"> doing it right</w:t>
      </w:r>
    </w:p>
    <w:p w14:paraId="46BCE210" w14:textId="77777777" w:rsidR="00FD421E" w:rsidRDefault="00FD421E" w:rsidP="00FD421E">
      <w:pPr>
        <w:spacing w:line="240" w:lineRule="auto"/>
      </w:pPr>
      <w:r>
        <w:t xml:space="preserve">#B </w:t>
      </w:r>
    </w:p>
    <w:p w14:paraId="57394D10" w14:textId="77777777" w:rsidR="00FD421E" w:rsidRDefault="00FD421E" w:rsidP="00FD421E">
      <w:pPr>
        <w:spacing w:line="240" w:lineRule="auto"/>
      </w:pPr>
      <w:r>
        <w:t xml:space="preserve">cx1980 &lt;- </w:t>
      </w:r>
      <w:proofErr w:type="gramStart"/>
      <w:r>
        <w:t>c(</w:t>
      </w:r>
      <w:proofErr w:type="gramEnd"/>
      <w:r>
        <w:t>7, 13, 8, 13, 5, 35, 9)</w:t>
      </w:r>
    </w:p>
    <w:p w14:paraId="4C4E4311" w14:textId="77777777" w:rsidR="00FD421E" w:rsidRDefault="00FD421E" w:rsidP="00FD421E">
      <w:pPr>
        <w:spacing w:line="240" w:lineRule="auto"/>
      </w:pPr>
      <w:r>
        <w:t xml:space="preserve">cx1988 &lt;- </w:t>
      </w:r>
      <w:proofErr w:type="gramStart"/>
      <w:r>
        <w:t>c(</w:t>
      </w:r>
      <w:proofErr w:type="gramEnd"/>
      <w:r>
        <w:t>9, 11, 15, 8, 9, 38, 0)</w:t>
      </w:r>
    </w:p>
    <w:p w14:paraId="716FBE5C" w14:textId="77777777" w:rsidR="00FD421E" w:rsidRDefault="00FD421E" w:rsidP="00FD421E">
      <w:pPr>
        <w:spacing w:line="240" w:lineRule="auto"/>
      </w:pPr>
      <w:r>
        <w:t xml:space="preserve">chimp &lt;- </w:t>
      </w:r>
      <w:proofErr w:type="spellStart"/>
      <w:proofErr w:type="gramStart"/>
      <w:r>
        <w:t>cbind</w:t>
      </w:r>
      <w:proofErr w:type="spellEnd"/>
      <w:r>
        <w:t>(</w:t>
      </w:r>
      <w:proofErr w:type="gramEnd"/>
      <w:r>
        <w:t xml:space="preserve">cx1980, cx1988) # </w:t>
      </w:r>
      <w:proofErr w:type="spellStart"/>
      <w:r>
        <w:t>cbind</w:t>
      </w:r>
      <w:proofErr w:type="spellEnd"/>
      <w:r>
        <w:t xml:space="preserve"> binds the vectors together a columns</w:t>
      </w:r>
    </w:p>
    <w:p w14:paraId="66E6D1CC" w14:textId="77777777" w:rsidR="00FD421E" w:rsidRDefault="00FD421E" w:rsidP="00FD421E">
      <w:pPr>
        <w:spacing w:line="240" w:lineRule="auto"/>
      </w:pPr>
      <w:r>
        <w:t>class(chimp)</w:t>
      </w:r>
    </w:p>
    <w:p w14:paraId="400B5B0C" w14:textId="77777777" w:rsidR="00FD421E" w:rsidRDefault="00FD421E" w:rsidP="00FD421E">
      <w:pPr>
        <w:spacing w:line="240" w:lineRule="auto"/>
      </w:pPr>
    </w:p>
    <w:p w14:paraId="0EB0B055" w14:textId="77777777" w:rsidR="00FD421E" w:rsidRDefault="00FD421E" w:rsidP="00FD421E">
      <w:pPr>
        <w:spacing w:line="240" w:lineRule="auto"/>
      </w:pPr>
      <w:r>
        <w:t>chimp</w:t>
      </w:r>
    </w:p>
    <w:p w14:paraId="2B695F9B" w14:textId="77777777" w:rsidR="00FD421E" w:rsidRDefault="00FD421E" w:rsidP="00FD421E">
      <w:pPr>
        <w:spacing w:line="240" w:lineRule="auto"/>
      </w:pPr>
      <w:proofErr w:type="spellStart"/>
      <w:r>
        <w:t>freqmat</w:t>
      </w:r>
      <w:proofErr w:type="spellEnd"/>
    </w:p>
    <w:p w14:paraId="04859607" w14:textId="77777777" w:rsidR="00FD421E" w:rsidRDefault="00FD421E" w:rsidP="00FD421E">
      <w:pPr>
        <w:spacing w:line="240" w:lineRule="auto"/>
      </w:pPr>
    </w:p>
    <w:p w14:paraId="13D9406B" w14:textId="77777777" w:rsidR="00FD421E" w:rsidRDefault="00FD421E" w:rsidP="00FD421E">
      <w:pPr>
        <w:spacing w:line="240" w:lineRule="auto"/>
      </w:pPr>
      <w:r>
        <w:t xml:space="preserve">pop. &lt;- </w:t>
      </w:r>
      <w:proofErr w:type="gramStart"/>
      <w:r>
        <w:t>c(</w:t>
      </w:r>
      <w:proofErr w:type="gramEnd"/>
      <w:r>
        <w:t>34,22,10,0,2,   0,3,5,1,6,   22,40,25,10,8,     12,11,3,40,20)</w:t>
      </w:r>
    </w:p>
    <w:p w14:paraId="1089135A" w14:textId="77777777" w:rsidR="00FD421E" w:rsidRDefault="00FD421E" w:rsidP="00FD421E">
      <w:pPr>
        <w:spacing w:line="240" w:lineRule="auto"/>
      </w:pPr>
      <w:r>
        <w:t xml:space="preserve">sp. &lt;- </w:t>
      </w:r>
      <w:proofErr w:type="gramStart"/>
      <w:r>
        <w:t>c(</w:t>
      </w:r>
      <w:proofErr w:type="gramEnd"/>
      <w:r>
        <w:t>"V. varieagata", "D. madagascariensis", "I. indri", "P. diadema")</w:t>
      </w:r>
    </w:p>
    <w:p w14:paraId="75B82C4C" w14:textId="77777777" w:rsidR="00FD421E" w:rsidRDefault="00FD421E" w:rsidP="00FD421E">
      <w:pPr>
        <w:spacing w:line="240" w:lineRule="auto"/>
      </w:pPr>
      <w:r>
        <w:t xml:space="preserve">Census &lt;- </w:t>
      </w:r>
      <w:proofErr w:type="gramStart"/>
      <w:r>
        <w:t>c(</w:t>
      </w:r>
      <w:proofErr w:type="gramEnd"/>
      <w:r>
        <w:t>"Ranomafana", "Betampona", "Nosy Be", "Kirindy forest")</w:t>
      </w:r>
    </w:p>
    <w:p w14:paraId="35886030" w14:textId="77777777" w:rsidR="00FD421E" w:rsidRDefault="00FD421E" w:rsidP="00FD421E">
      <w:pPr>
        <w:spacing w:line="240" w:lineRule="auto"/>
      </w:pPr>
      <w:r>
        <w:lastRenderedPageBreak/>
        <w:t xml:space="preserve">tote &lt;- </w:t>
      </w:r>
      <w:proofErr w:type="gramStart"/>
      <w:r>
        <w:t>matrix(</w:t>
      </w:r>
      <w:proofErr w:type="gramEnd"/>
      <w:r>
        <w:t xml:space="preserve">pop., nr=4, </w:t>
      </w:r>
      <w:proofErr w:type="spellStart"/>
      <w:r>
        <w:t>nc</w:t>
      </w:r>
      <w:proofErr w:type="spellEnd"/>
      <w:r>
        <w:t xml:space="preserve">=4, </w:t>
      </w:r>
      <w:proofErr w:type="spellStart"/>
      <w:r>
        <w:t>byrow</w:t>
      </w:r>
      <w:proofErr w:type="spellEnd"/>
      <w:r>
        <w:t>=TRUE)</w:t>
      </w:r>
    </w:p>
    <w:p w14:paraId="4BDEDF96" w14:textId="77777777" w:rsidR="00FD421E" w:rsidRDefault="00FD421E" w:rsidP="00FD421E">
      <w:pPr>
        <w:spacing w:line="240" w:lineRule="auto"/>
      </w:pPr>
      <w:proofErr w:type="spellStart"/>
      <w:r>
        <w:t>dimnames</w:t>
      </w:r>
      <w:proofErr w:type="spellEnd"/>
      <w:r>
        <w:t>(tote</w:t>
      </w:r>
      <w:proofErr w:type="gramStart"/>
      <w:r>
        <w:t>)[</w:t>
      </w:r>
      <w:proofErr w:type="gramEnd"/>
      <w:r>
        <w:t>[1]] &lt;- sp.</w:t>
      </w:r>
    </w:p>
    <w:p w14:paraId="403468A4" w14:textId="77777777" w:rsidR="00FD421E" w:rsidRDefault="00FD421E" w:rsidP="00FD421E">
      <w:pPr>
        <w:spacing w:line="240" w:lineRule="auto"/>
      </w:pPr>
      <w:proofErr w:type="spellStart"/>
      <w:r>
        <w:t>dimnames</w:t>
      </w:r>
      <w:proofErr w:type="spellEnd"/>
      <w:r>
        <w:t>(tote</w:t>
      </w:r>
      <w:proofErr w:type="gramStart"/>
      <w:r>
        <w:t>)[</w:t>
      </w:r>
      <w:proofErr w:type="gramEnd"/>
      <w:r>
        <w:t>[2]] &lt;- Census</w:t>
      </w:r>
    </w:p>
    <w:p w14:paraId="359F2BAD" w14:textId="77777777" w:rsidR="00FD421E" w:rsidRDefault="00FD421E" w:rsidP="00FD421E">
      <w:pPr>
        <w:spacing w:line="240" w:lineRule="auto"/>
      </w:pPr>
      <w:r>
        <w:t>tote</w:t>
      </w:r>
    </w:p>
    <w:p w14:paraId="365B6C5B" w14:textId="77777777" w:rsidR="00FD421E" w:rsidRDefault="00FD421E" w:rsidP="00FD421E">
      <w:pPr>
        <w:spacing w:line="240" w:lineRule="auto"/>
      </w:pPr>
    </w:p>
    <w:p w14:paraId="6C58B719" w14:textId="77777777" w:rsidR="00FD421E" w:rsidRDefault="00FD421E" w:rsidP="00FD421E">
      <w:pPr>
        <w:spacing w:line="240" w:lineRule="auto"/>
      </w:pPr>
      <w:r>
        <w:t xml:space="preserve">bone &lt;- </w:t>
      </w:r>
      <w:proofErr w:type="gramStart"/>
      <w:r>
        <w:t>c(</w:t>
      </w:r>
      <w:proofErr w:type="gramEnd"/>
      <w:r>
        <w:t>"humerus", "radius", "ulna", "femur", "tibia", "fibula")</w:t>
      </w:r>
    </w:p>
    <w:p w14:paraId="22752455" w14:textId="77777777" w:rsidR="00FD421E" w:rsidRDefault="00FD421E" w:rsidP="00FD421E">
      <w:pPr>
        <w:spacing w:line="240" w:lineRule="auto"/>
      </w:pPr>
      <w:proofErr w:type="spellStart"/>
      <w:r>
        <w:t>size_inches</w:t>
      </w:r>
      <w:proofErr w:type="spellEnd"/>
      <w:r>
        <w:t xml:space="preserve"> &lt;- </w:t>
      </w:r>
      <w:proofErr w:type="gramStart"/>
      <w:r>
        <w:t>c(</w:t>
      </w:r>
      <w:proofErr w:type="gramEnd"/>
      <w:r>
        <w:t>14.4, 10.4, 11.1, 19.9, 16.9, 15.9)</w:t>
      </w:r>
    </w:p>
    <w:p w14:paraId="02FF9A3D" w14:textId="77777777" w:rsidR="00FD421E" w:rsidRDefault="00FD421E" w:rsidP="00FD421E">
      <w:pPr>
        <w:spacing w:line="240" w:lineRule="auto"/>
      </w:pPr>
      <w:r>
        <w:t>injury &lt;- sample(c("</w:t>
      </w:r>
      <w:proofErr w:type="spellStart"/>
      <w:r>
        <w:t>yes","no</w:t>
      </w:r>
      <w:proofErr w:type="spellEnd"/>
      <w:r>
        <w:t>"),</w:t>
      </w:r>
      <w:proofErr w:type="gramStart"/>
      <w:r>
        <w:t>6,replace</w:t>
      </w:r>
      <w:proofErr w:type="gramEnd"/>
      <w:r>
        <w:t>=TRUE)</w:t>
      </w:r>
    </w:p>
    <w:p w14:paraId="22CCC2F8" w14:textId="77777777" w:rsidR="00FD421E" w:rsidRDefault="00FD421E" w:rsidP="00FD421E">
      <w:pPr>
        <w:spacing w:line="240" w:lineRule="auto"/>
      </w:pPr>
      <w:proofErr w:type="spellStart"/>
      <w:r>
        <w:t>sample_letter</w:t>
      </w:r>
      <w:proofErr w:type="spellEnd"/>
      <w:r>
        <w:t xml:space="preserve"> &lt;- </w:t>
      </w:r>
      <w:proofErr w:type="gramStart"/>
      <w:r>
        <w:t>LETTERS[</w:t>
      </w:r>
      <w:proofErr w:type="gramEnd"/>
      <w:r>
        <w:t>1:6]</w:t>
      </w:r>
    </w:p>
    <w:p w14:paraId="24606F67" w14:textId="77777777" w:rsidR="00FD421E" w:rsidRDefault="00FD421E" w:rsidP="00FD421E">
      <w:pPr>
        <w:spacing w:line="240" w:lineRule="auto"/>
      </w:pPr>
      <w:proofErr w:type="spellStart"/>
      <w:r>
        <w:t>my_sample</w:t>
      </w:r>
      <w:proofErr w:type="spellEnd"/>
      <w:r>
        <w:t xml:space="preserve"> &lt;- </w:t>
      </w:r>
      <w:proofErr w:type="spellStart"/>
      <w:proofErr w:type="gramStart"/>
      <w:r>
        <w:t>data.frame</w:t>
      </w:r>
      <w:proofErr w:type="spellEnd"/>
      <w:proofErr w:type="gramEnd"/>
      <w:r>
        <w:t xml:space="preserve">(bone, </w:t>
      </w:r>
      <w:proofErr w:type="spellStart"/>
      <w:r>
        <w:t>size_inches</w:t>
      </w:r>
      <w:proofErr w:type="spellEnd"/>
      <w:r>
        <w:t xml:space="preserve">, injury, </w:t>
      </w:r>
      <w:proofErr w:type="spellStart"/>
      <w:r>
        <w:t>sample_letter</w:t>
      </w:r>
      <w:proofErr w:type="spellEnd"/>
      <w:r>
        <w:t>)</w:t>
      </w:r>
    </w:p>
    <w:p w14:paraId="229E7B97" w14:textId="77777777" w:rsidR="00FD421E" w:rsidRDefault="00FD421E" w:rsidP="00FD421E">
      <w:pPr>
        <w:spacing w:line="240" w:lineRule="auto"/>
      </w:pPr>
      <w:proofErr w:type="spellStart"/>
      <w:r>
        <w:t>my_sample</w:t>
      </w:r>
      <w:proofErr w:type="spellEnd"/>
    </w:p>
    <w:p w14:paraId="34F81A09" w14:textId="77777777" w:rsidR="00FD421E" w:rsidRDefault="00FD421E" w:rsidP="00FD421E">
      <w:pPr>
        <w:spacing w:line="240" w:lineRule="auto"/>
      </w:pPr>
      <w:r>
        <w:t xml:space="preserve">#if you can let me know how </w:t>
      </w:r>
      <w:proofErr w:type="gramStart"/>
      <w:r>
        <w:t>does it know</w:t>
      </w:r>
      <w:proofErr w:type="gramEnd"/>
      <w:r>
        <w:t xml:space="preserve"> which ones are yes or no </w:t>
      </w:r>
    </w:p>
    <w:p w14:paraId="2D0B9E5E" w14:textId="77777777" w:rsidR="00FD421E" w:rsidRDefault="00FD421E" w:rsidP="00FD421E">
      <w:pPr>
        <w:spacing w:line="240" w:lineRule="auto"/>
      </w:pPr>
      <w:r>
        <w:t xml:space="preserve"># for the injury? </w:t>
      </w:r>
    </w:p>
    <w:p w14:paraId="31C7407C" w14:textId="77777777" w:rsidR="00FD421E" w:rsidRDefault="00FD421E" w:rsidP="00FD421E">
      <w:pPr>
        <w:spacing w:line="240" w:lineRule="auto"/>
      </w:pPr>
    </w:p>
    <w:p w14:paraId="4401A1B3" w14:textId="77777777" w:rsidR="00FD421E" w:rsidRDefault="00FD421E" w:rsidP="00FD421E">
      <w:pPr>
        <w:spacing w:line="240" w:lineRule="auto"/>
      </w:pPr>
      <w:r>
        <w:t>View(</w:t>
      </w:r>
      <w:proofErr w:type="spellStart"/>
      <w:r>
        <w:t>my_sample</w:t>
      </w:r>
      <w:proofErr w:type="spellEnd"/>
      <w:r>
        <w:t>)</w:t>
      </w:r>
    </w:p>
    <w:p w14:paraId="0DA522E7" w14:textId="77777777" w:rsidR="00FD421E" w:rsidRDefault="00FD421E" w:rsidP="00FD421E">
      <w:pPr>
        <w:spacing w:line="240" w:lineRule="auto"/>
      </w:pPr>
      <w:proofErr w:type="spellStart"/>
      <w:r>
        <w:t>my_sample$bone</w:t>
      </w:r>
      <w:proofErr w:type="spellEnd"/>
    </w:p>
    <w:p w14:paraId="1338A75A" w14:textId="77777777" w:rsidR="00FD421E" w:rsidRDefault="00FD421E" w:rsidP="00FD421E">
      <w:pPr>
        <w:spacing w:line="240" w:lineRule="auto"/>
      </w:pPr>
    </w:p>
    <w:p w14:paraId="7F78DA58" w14:textId="77777777" w:rsidR="00FD421E" w:rsidRDefault="00FD421E" w:rsidP="00FD421E">
      <w:pPr>
        <w:spacing w:line="240" w:lineRule="auto"/>
      </w:pPr>
      <w:r>
        <w:t xml:space="preserve">num &lt;- </w:t>
      </w:r>
      <w:proofErr w:type="gramStart"/>
      <w:r>
        <w:t>c(</w:t>
      </w:r>
      <w:proofErr w:type="gramEnd"/>
      <w:r>
        <w:t>1,2,3,4,5,6)</w:t>
      </w:r>
    </w:p>
    <w:p w14:paraId="5A5D5A14" w14:textId="77777777" w:rsidR="00FD421E" w:rsidRDefault="00FD421E" w:rsidP="00FD421E">
      <w:pPr>
        <w:spacing w:line="240" w:lineRule="auto"/>
      </w:pPr>
      <w:r>
        <w:t xml:space="preserve">food &lt;- </w:t>
      </w:r>
      <w:proofErr w:type="gramStart"/>
      <w:r>
        <w:t>c(</w:t>
      </w:r>
      <w:proofErr w:type="gramEnd"/>
      <w:r>
        <w:t>"bread", "butter", "milk", "</w:t>
      </w:r>
      <w:proofErr w:type="spellStart"/>
      <w:r>
        <w:t>cheese","coffee</w:t>
      </w:r>
      <w:proofErr w:type="spellEnd"/>
      <w:r>
        <w:t>", "tea")</w:t>
      </w:r>
    </w:p>
    <w:p w14:paraId="4A5591B3" w14:textId="77777777" w:rsidR="00FD421E" w:rsidRDefault="00FD421E" w:rsidP="00FD421E">
      <w:pPr>
        <w:spacing w:line="240" w:lineRule="auto"/>
      </w:pPr>
      <w:r>
        <w:t>quantity &lt;</w:t>
      </w:r>
      <w:proofErr w:type="gramStart"/>
      <w:r>
        <w:t>-  c</w:t>
      </w:r>
      <w:proofErr w:type="gramEnd"/>
      <w:r>
        <w:t>(1,1,3,5,7,1)</w:t>
      </w:r>
    </w:p>
    <w:p w14:paraId="4FC35119" w14:textId="77777777" w:rsidR="00FD421E" w:rsidRDefault="00FD421E" w:rsidP="00FD421E">
      <w:pPr>
        <w:spacing w:line="240" w:lineRule="auto"/>
      </w:pPr>
      <w:r>
        <w:t xml:space="preserve">shopping &lt;- </w:t>
      </w:r>
      <w:proofErr w:type="spellStart"/>
      <w:proofErr w:type="gramStart"/>
      <w:r>
        <w:t>data.frame</w:t>
      </w:r>
      <w:proofErr w:type="spellEnd"/>
      <w:proofErr w:type="gramEnd"/>
      <w:r>
        <w:t>(num, food, quantity)</w:t>
      </w:r>
    </w:p>
    <w:p w14:paraId="130B1A74" w14:textId="77777777" w:rsidR="00FD421E" w:rsidRDefault="00FD421E" w:rsidP="00FD421E">
      <w:pPr>
        <w:spacing w:line="240" w:lineRule="auto"/>
      </w:pPr>
      <w:r>
        <w:t>shopping</w:t>
      </w:r>
    </w:p>
    <w:p w14:paraId="2C029CF9" w14:textId="77777777" w:rsidR="00FD421E" w:rsidRDefault="00FD421E" w:rsidP="00FD421E">
      <w:pPr>
        <w:spacing w:line="240" w:lineRule="auto"/>
      </w:pPr>
    </w:p>
    <w:p w14:paraId="7B4CC536" w14:textId="77777777" w:rsidR="00FD421E" w:rsidRDefault="00FD421E" w:rsidP="00FD421E">
      <w:pPr>
        <w:spacing w:line="240" w:lineRule="auto"/>
      </w:pPr>
      <w:r>
        <w:t>#b.</w:t>
      </w:r>
      <w:r>
        <w:tab/>
        <w:t xml:space="preserve">what is the class type of the different vectors in the </w:t>
      </w:r>
      <w:proofErr w:type="spellStart"/>
      <w:r>
        <w:t>my_sample</w:t>
      </w:r>
      <w:proofErr w:type="spellEnd"/>
      <w:r>
        <w:t xml:space="preserve"> </w:t>
      </w:r>
      <w:proofErr w:type="spellStart"/>
      <w:r>
        <w:t>dataframe</w:t>
      </w:r>
      <w:proofErr w:type="spellEnd"/>
      <w:r>
        <w:t>?</w:t>
      </w:r>
    </w:p>
    <w:p w14:paraId="4B3690C4" w14:textId="77777777" w:rsidR="00FD421E" w:rsidRDefault="00FD421E" w:rsidP="00FD421E">
      <w:pPr>
        <w:spacing w:line="240" w:lineRule="auto"/>
      </w:pPr>
      <w:r>
        <w:t>#</w:t>
      </w:r>
      <w:proofErr w:type="spellStart"/>
      <w:r>
        <w:t>its</w:t>
      </w:r>
      <w:proofErr w:type="spellEnd"/>
      <w:r>
        <w:t xml:space="preserve"> a </w:t>
      </w:r>
      <w:proofErr w:type="spellStart"/>
      <w:r>
        <w:t>dataframe</w:t>
      </w:r>
      <w:proofErr w:type="spellEnd"/>
      <w:r>
        <w:t>.</w:t>
      </w:r>
    </w:p>
    <w:p w14:paraId="075C9BA1" w14:textId="77777777" w:rsidR="00FD421E" w:rsidRDefault="00FD421E" w:rsidP="00FD421E">
      <w:pPr>
        <w:spacing w:line="240" w:lineRule="auto"/>
      </w:pPr>
    </w:p>
    <w:p w14:paraId="06CB1C99" w14:textId="77777777" w:rsidR="00FD421E" w:rsidRDefault="00FD421E" w:rsidP="00FD421E">
      <w:pPr>
        <w:spacing w:line="240" w:lineRule="auto"/>
      </w:pPr>
      <w:r>
        <w:t>#Part 8: comparing values</w:t>
      </w:r>
    </w:p>
    <w:p w14:paraId="3914DA65" w14:textId="77777777" w:rsidR="00FD421E" w:rsidRDefault="00FD421E" w:rsidP="00FD421E">
      <w:pPr>
        <w:spacing w:line="240" w:lineRule="auto"/>
      </w:pPr>
      <w:r>
        <w:t>#a.</w:t>
      </w:r>
      <w:r>
        <w:tab/>
        <w:t xml:space="preserve">is a bigger than b? </w:t>
      </w:r>
    </w:p>
    <w:p w14:paraId="700B3319" w14:textId="77777777" w:rsidR="00FD421E" w:rsidRDefault="00FD421E" w:rsidP="00FD421E">
      <w:pPr>
        <w:spacing w:line="240" w:lineRule="auto"/>
      </w:pPr>
      <w:r>
        <w:t>#b.</w:t>
      </w:r>
      <w:r>
        <w:tab/>
        <w:t xml:space="preserve">is c equal to d (careful with this </w:t>
      </w:r>
      <w:proofErr w:type="gramStart"/>
      <w:r>
        <w:t>one..</w:t>
      </w:r>
      <w:proofErr w:type="gramEnd"/>
      <w:r>
        <w:t xml:space="preserve">) </w:t>
      </w:r>
    </w:p>
    <w:p w14:paraId="78B44130" w14:textId="77777777" w:rsidR="00FD421E" w:rsidRDefault="00FD421E" w:rsidP="00FD421E">
      <w:pPr>
        <w:spacing w:line="240" w:lineRule="auto"/>
      </w:pPr>
      <w:r>
        <w:lastRenderedPageBreak/>
        <w:t>#c.</w:t>
      </w:r>
      <w:r>
        <w:tab/>
        <w:t xml:space="preserve"> is c less than or equal to b?</w:t>
      </w:r>
    </w:p>
    <w:p w14:paraId="3635B910" w14:textId="77777777" w:rsidR="00FD421E" w:rsidRDefault="00FD421E" w:rsidP="00FD421E">
      <w:pPr>
        <w:spacing w:line="240" w:lineRule="auto"/>
      </w:pPr>
      <w:r>
        <w:t xml:space="preserve"> # d.</w:t>
      </w:r>
      <w:r>
        <w:tab/>
        <w:t>make a new vector called temp with the values of 1,5,7,9,11,14,6,8. then write a single line of code that evaluates if 3 is greater than each of the values in the vector</w:t>
      </w:r>
    </w:p>
    <w:p w14:paraId="46096092" w14:textId="77777777" w:rsidR="00FD421E" w:rsidRDefault="00FD421E" w:rsidP="00FD421E">
      <w:pPr>
        <w:spacing w:line="240" w:lineRule="auto"/>
      </w:pPr>
      <w:r>
        <w:t>#e.</w:t>
      </w:r>
      <w:r>
        <w:tab/>
        <w:t>how would you ask R if the 5th value in temp is larger than 5?</w:t>
      </w:r>
    </w:p>
    <w:p w14:paraId="70CA9EFF" w14:textId="77777777" w:rsidR="00FD421E" w:rsidRDefault="00FD421E" w:rsidP="00FD421E">
      <w:pPr>
        <w:spacing w:line="240" w:lineRule="auto"/>
      </w:pPr>
      <w:r>
        <w:t xml:space="preserve">  </w:t>
      </w:r>
    </w:p>
    <w:p w14:paraId="2842944D" w14:textId="77777777" w:rsidR="00FD421E" w:rsidRDefault="00FD421E" w:rsidP="00FD421E">
      <w:pPr>
        <w:spacing w:line="240" w:lineRule="auto"/>
      </w:pPr>
      <w:r>
        <w:t>a &lt;- 5</w:t>
      </w:r>
    </w:p>
    <w:p w14:paraId="1D400499" w14:textId="77777777" w:rsidR="00FD421E" w:rsidRDefault="00FD421E" w:rsidP="00FD421E">
      <w:pPr>
        <w:spacing w:line="240" w:lineRule="auto"/>
      </w:pPr>
      <w:r>
        <w:t>b &lt;- 9</w:t>
      </w:r>
    </w:p>
    <w:p w14:paraId="3BFD2505" w14:textId="77777777" w:rsidR="00FD421E" w:rsidRDefault="00FD421E" w:rsidP="00FD421E">
      <w:pPr>
        <w:spacing w:line="240" w:lineRule="auto"/>
      </w:pPr>
      <w:r>
        <w:t>c &lt;- 7</w:t>
      </w:r>
    </w:p>
    <w:p w14:paraId="7981F692" w14:textId="77777777" w:rsidR="00FD421E" w:rsidRDefault="00FD421E" w:rsidP="00FD421E">
      <w:pPr>
        <w:spacing w:line="240" w:lineRule="auto"/>
      </w:pPr>
      <w:r>
        <w:t xml:space="preserve">d &lt;- </w:t>
      </w:r>
      <w:proofErr w:type="gramStart"/>
      <w:r>
        <w:t>sqrt(</w:t>
      </w:r>
      <w:proofErr w:type="gramEnd"/>
      <w:r>
        <w:t>49)</w:t>
      </w:r>
    </w:p>
    <w:p w14:paraId="09DD435E" w14:textId="77777777" w:rsidR="00FD421E" w:rsidRDefault="00FD421E" w:rsidP="00FD421E">
      <w:pPr>
        <w:spacing w:line="240" w:lineRule="auto"/>
      </w:pPr>
    </w:p>
    <w:p w14:paraId="086E183C" w14:textId="77777777" w:rsidR="00FD421E" w:rsidRDefault="00FD421E" w:rsidP="00FD421E">
      <w:pPr>
        <w:spacing w:line="240" w:lineRule="auto"/>
      </w:pPr>
      <w:r>
        <w:t>a &gt; b</w:t>
      </w:r>
    </w:p>
    <w:p w14:paraId="02A47A49" w14:textId="77777777" w:rsidR="00FD421E" w:rsidRDefault="00FD421E" w:rsidP="00FD421E">
      <w:pPr>
        <w:spacing w:line="240" w:lineRule="auto"/>
      </w:pPr>
      <w:r>
        <w:t>c == d</w:t>
      </w:r>
    </w:p>
    <w:p w14:paraId="7AF3F6BE" w14:textId="77777777" w:rsidR="00FD421E" w:rsidRDefault="00FD421E" w:rsidP="00FD421E">
      <w:pPr>
        <w:spacing w:line="240" w:lineRule="auto"/>
      </w:pPr>
      <w:r>
        <w:t>c &lt;= b</w:t>
      </w:r>
    </w:p>
    <w:p w14:paraId="7C4DC804" w14:textId="77777777" w:rsidR="00FD421E" w:rsidRDefault="00FD421E" w:rsidP="00FD421E">
      <w:pPr>
        <w:spacing w:line="240" w:lineRule="auto"/>
      </w:pPr>
      <w:r>
        <w:t xml:space="preserve">temp &lt;- </w:t>
      </w:r>
      <w:proofErr w:type="gramStart"/>
      <w:r>
        <w:t>c(</w:t>
      </w:r>
      <w:proofErr w:type="gramEnd"/>
      <w:r>
        <w:t>1,5,7,9,11,14,6,8)</w:t>
      </w:r>
    </w:p>
    <w:p w14:paraId="4EFF2F13" w14:textId="77777777" w:rsidR="00FD421E" w:rsidRDefault="00FD421E" w:rsidP="00FD421E">
      <w:pPr>
        <w:spacing w:line="240" w:lineRule="auto"/>
      </w:pPr>
      <w:r>
        <w:t>3 &gt; temp</w:t>
      </w:r>
    </w:p>
    <w:p w14:paraId="2EBDBBDA" w14:textId="77777777" w:rsidR="00FD421E" w:rsidRDefault="00FD421E" w:rsidP="00FD421E">
      <w:pPr>
        <w:spacing w:line="240" w:lineRule="auto"/>
      </w:pPr>
      <w:r>
        <w:t xml:space="preserve">3 &gt; </w:t>
      </w:r>
      <w:proofErr w:type="gramStart"/>
      <w:r>
        <w:t>temp[</w:t>
      </w:r>
      <w:proofErr w:type="gramEnd"/>
      <w:r>
        <w:t>5]</w:t>
      </w:r>
    </w:p>
    <w:p w14:paraId="3FDC6CC4" w14:textId="77777777" w:rsidR="00FD421E" w:rsidRDefault="00FD421E" w:rsidP="00FD421E">
      <w:pPr>
        <w:spacing w:line="240" w:lineRule="auto"/>
      </w:pPr>
    </w:p>
    <w:p w14:paraId="06457B7D" w14:textId="77777777" w:rsidR="00FD421E" w:rsidRDefault="00FD421E" w:rsidP="00FD421E">
      <w:pPr>
        <w:spacing w:line="240" w:lineRule="auto"/>
      </w:pPr>
      <w:proofErr w:type="spellStart"/>
      <w:r>
        <w:t>my_data</w:t>
      </w:r>
      <w:proofErr w:type="spellEnd"/>
      <w:r>
        <w:t xml:space="preserve"> &lt;- read.csv(</w:t>
      </w:r>
      <w:proofErr w:type="spellStart"/>
      <w:proofErr w:type="gramStart"/>
      <w:r>
        <w:t>file.choose</w:t>
      </w:r>
      <w:proofErr w:type="spellEnd"/>
      <w:proofErr w:type="gramEnd"/>
      <w:r>
        <w:t>(), header = T)</w:t>
      </w:r>
    </w:p>
    <w:p w14:paraId="329F2D8C" w14:textId="77777777" w:rsidR="00FD421E" w:rsidRDefault="00FD421E" w:rsidP="00FD421E">
      <w:pPr>
        <w:spacing w:line="240" w:lineRule="auto"/>
      </w:pPr>
      <w:proofErr w:type="spellStart"/>
      <w:r>
        <w:t>my_data</w:t>
      </w:r>
      <w:proofErr w:type="spellEnd"/>
    </w:p>
    <w:p w14:paraId="1FA3241C" w14:textId="77777777" w:rsidR="00FD421E" w:rsidRDefault="00FD421E" w:rsidP="00FD421E">
      <w:pPr>
        <w:spacing w:line="240" w:lineRule="auto"/>
      </w:pPr>
      <w:r>
        <w:t>View(</w:t>
      </w:r>
      <w:proofErr w:type="spellStart"/>
      <w:r>
        <w:t>my_data</w:t>
      </w:r>
      <w:proofErr w:type="spellEnd"/>
      <w:r>
        <w:t>)</w:t>
      </w:r>
    </w:p>
    <w:p w14:paraId="50AD0E41" w14:textId="77777777" w:rsidR="00FD421E" w:rsidRDefault="00FD421E" w:rsidP="00FD421E">
      <w:pPr>
        <w:spacing w:line="240" w:lineRule="auto"/>
      </w:pPr>
    </w:p>
    <w:p w14:paraId="1A08A36A" w14:textId="77777777" w:rsidR="00FD421E" w:rsidRDefault="00FD421E" w:rsidP="00FD421E">
      <w:pPr>
        <w:spacing w:line="240" w:lineRule="auto"/>
      </w:pPr>
      <w:r>
        <w:t>#Part 10: how did you do</w:t>
      </w:r>
    </w:p>
    <w:p w14:paraId="5871DE24" w14:textId="77777777" w:rsidR="00FD421E" w:rsidRDefault="00FD421E" w:rsidP="00FD421E">
      <w:pPr>
        <w:spacing w:line="240" w:lineRule="auto"/>
      </w:pPr>
    </w:p>
    <w:p w14:paraId="2363F39B" w14:textId="77777777" w:rsidR="00FD421E" w:rsidRDefault="00FD421E" w:rsidP="00FD421E">
      <w:pPr>
        <w:spacing w:line="240" w:lineRule="auto"/>
      </w:pPr>
      <w:r>
        <w:t>#1.</w:t>
      </w:r>
      <w:r>
        <w:tab/>
        <w:t>What the most challenging part of this homework?</w:t>
      </w:r>
    </w:p>
    <w:p w14:paraId="4C8543B2" w14:textId="77777777" w:rsidR="00FD421E" w:rsidRDefault="00FD421E" w:rsidP="00FD421E">
      <w:pPr>
        <w:spacing w:line="240" w:lineRule="auto"/>
      </w:pPr>
      <w:r>
        <w:t xml:space="preserve">#not anything hard </w:t>
      </w:r>
      <w:proofErr w:type="spellStart"/>
      <w:r>
        <w:t>persae</w:t>
      </w:r>
      <w:proofErr w:type="spellEnd"/>
      <w:r>
        <w:t xml:space="preserve">, I would say more tedious, some of the more complex </w:t>
      </w:r>
      <w:proofErr w:type="spellStart"/>
      <w:r>
        <w:t>probelms</w:t>
      </w:r>
      <w:proofErr w:type="spellEnd"/>
      <w:r>
        <w:t xml:space="preserve"> just need a bit more analyzing.</w:t>
      </w:r>
    </w:p>
    <w:p w14:paraId="2F82DAF5" w14:textId="77777777" w:rsidR="00FD421E" w:rsidRDefault="00FD421E" w:rsidP="00FD421E">
      <w:pPr>
        <w:spacing w:line="240" w:lineRule="auto"/>
      </w:pPr>
      <w:r>
        <w:t xml:space="preserve"> # 2.</w:t>
      </w:r>
      <w:r>
        <w:tab/>
        <w:t xml:space="preserve">What could be </w:t>
      </w:r>
      <w:proofErr w:type="gramStart"/>
      <w:r>
        <w:t>more clear</w:t>
      </w:r>
      <w:proofErr w:type="gramEnd"/>
      <w:r>
        <w:t>? What info might be helpful to include?</w:t>
      </w:r>
    </w:p>
    <w:p w14:paraId="4A16B3EF" w14:textId="77777777" w:rsidR="00FD421E" w:rsidRDefault="00FD421E" w:rsidP="00FD421E">
      <w:pPr>
        <w:spacing w:line="240" w:lineRule="auto"/>
      </w:pPr>
      <w:r>
        <w:t>#Honestly this was perfect, I really appreciated this, maybe going into more complex methods?</w:t>
      </w:r>
    </w:p>
    <w:p w14:paraId="6401A3E0" w14:textId="77777777" w:rsidR="00FD421E" w:rsidRDefault="00FD421E" w:rsidP="00FD421E">
      <w:pPr>
        <w:spacing w:line="240" w:lineRule="auto"/>
      </w:pPr>
      <w:r>
        <w:t xml:space="preserve">  #3.</w:t>
      </w:r>
      <w:r>
        <w:tab/>
        <w:t>After sitting with this, do you think you have a better idea of what R is all about?</w:t>
      </w:r>
    </w:p>
    <w:p w14:paraId="2DF8B03A" w14:textId="77777777" w:rsidR="00FD421E" w:rsidRDefault="00FD421E" w:rsidP="00FD421E">
      <w:pPr>
        <w:spacing w:line="240" w:lineRule="auto"/>
      </w:pPr>
      <w:r>
        <w:t>#I mean yes, especially the basics</w:t>
      </w:r>
    </w:p>
    <w:p w14:paraId="388D7178" w14:textId="77777777" w:rsidR="00FD421E" w:rsidRDefault="00FD421E" w:rsidP="00FD421E">
      <w:pPr>
        <w:spacing w:line="240" w:lineRule="auto"/>
      </w:pPr>
      <w:r>
        <w:lastRenderedPageBreak/>
        <w:t xml:space="preserve">  #4.</w:t>
      </w:r>
      <w:r>
        <w:tab/>
        <w:t>Probably the most awful thing about R are the classes. If you had to explain what a class was how would you do that?</w:t>
      </w:r>
    </w:p>
    <w:p w14:paraId="2546DE9D" w14:textId="77777777" w:rsidR="00FD421E" w:rsidRDefault="00FD421E" w:rsidP="00FD421E">
      <w:pPr>
        <w:spacing w:line="240" w:lineRule="auto"/>
      </w:pPr>
      <w:r>
        <w:t xml:space="preserve">#Honestly, this right here. teach them the basics and have others follow me along either on paper or on a zoom video. </w:t>
      </w:r>
    </w:p>
    <w:p w14:paraId="2AD6F498" w14:textId="77777777" w:rsidR="00FD421E" w:rsidRDefault="00FD421E" w:rsidP="00FD421E">
      <w:pPr>
        <w:spacing w:line="240" w:lineRule="auto"/>
      </w:pPr>
      <w:r>
        <w:t xml:space="preserve">  #5.</w:t>
      </w:r>
      <w:r>
        <w:tab/>
        <w:t xml:space="preserve">Now that we have an idea of how R thinks, next week we are </w:t>
      </w:r>
      <w:proofErr w:type="spellStart"/>
      <w:r>
        <w:t>gonna</w:t>
      </w:r>
      <w:proofErr w:type="spellEnd"/>
      <w:r>
        <w:t xml:space="preserve"> talk a bit about how to store data. Based on what you now know, what might be good practices for recording data on a spreadsheet so that others can use them?</w:t>
      </w:r>
    </w:p>
    <w:p w14:paraId="1372309B" w14:textId="77777777" w:rsidR="00FD421E" w:rsidRDefault="00FD421E" w:rsidP="00FD421E">
      <w:pPr>
        <w:spacing w:line="240" w:lineRule="auto"/>
      </w:pPr>
      <w:r>
        <w:t xml:space="preserve">#Make sure that they are easily accessible, and the information is all </w:t>
      </w:r>
      <w:proofErr w:type="gramStart"/>
      <w:r>
        <w:t>uniform</w:t>
      </w:r>
      <w:proofErr w:type="gramEnd"/>
      <w:r>
        <w:t xml:space="preserve"> so we do not have to mess with the data on R too much.</w:t>
      </w:r>
    </w:p>
    <w:p w14:paraId="1EBF656E" w14:textId="77777777" w:rsidR="00FD421E" w:rsidRDefault="00FD421E" w:rsidP="00FD421E">
      <w:pPr>
        <w:spacing w:line="240" w:lineRule="auto"/>
      </w:pPr>
    </w:p>
    <w:p w14:paraId="32360502" w14:textId="2FA2EC80" w:rsidR="00E34040" w:rsidRDefault="00FD421E" w:rsidP="00FD421E">
      <w:pPr>
        <w:spacing w:line="240" w:lineRule="auto"/>
      </w:pPr>
      <w:r>
        <w:t xml:space="preserve">  </w:t>
      </w:r>
    </w:p>
    <w:sectPr w:rsidR="00E3404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2D5534" w14:textId="77777777" w:rsidR="00283D14" w:rsidRDefault="00283D14" w:rsidP="00FD421E">
      <w:pPr>
        <w:spacing w:after="0" w:line="240" w:lineRule="auto"/>
      </w:pPr>
      <w:r>
        <w:separator/>
      </w:r>
    </w:p>
  </w:endnote>
  <w:endnote w:type="continuationSeparator" w:id="0">
    <w:p w14:paraId="5AA7CA2C" w14:textId="77777777" w:rsidR="00283D14" w:rsidRDefault="00283D14" w:rsidP="00FD42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2517C2" w14:textId="77777777" w:rsidR="00283D14" w:rsidRDefault="00283D14" w:rsidP="00FD421E">
      <w:pPr>
        <w:spacing w:after="0" w:line="240" w:lineRule="auto"/>
      </w:pPr>
      <w:r>
        <w:separator/>
      </w:r>
    </w:p>
  </w:footnote>
  <w:footnote w:type="continuationSeparator" w:id="0">
    <w:p w14:paraId="50499D20" w14:textId="77777777" w:rsidR="00283D14" w:rsidRDefault="00283D14" w:rsidP="00FD42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2DB5F1" w14:textId="3B9AF113" w:rsidR="00FD421E" w:rsidRDefault="00A807EC" w:rsidP="00A807EC">
    <w:pPr>
      <w:pStyle w:val="FirstParagraph"/>
    </w:pPr>
    <w:r>
      <w:t>E</w:t>
    </w:r>
    <w:r w:rsidR="00FD421E">
      <w:t>dgar_Villeda_HW1</w:t>
    </w:r>
  </w:p>
  <w:p w14:paraId="54BDBFFC" w14:textId="39A997B9" w:rsidR="00FD421E" w:rsidRDefault="00FD421E">
    <w:pPr>
      <w:pStyle w:val="Header"/>
    </w:pPr>
  </w:p>
  <w:p w14:paraId="588BDB90" w14:textId="77777777" w:rsidR="00FD421E" w:rsidRDefault="00FD42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50063D"/>
    <w:multiLevelType w:val="hybridMultilevel"/>
    <w:tmpl w:val="F39E7B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421E"/>
    <w:rsid w:val="00283D14"/>
    <w:rsid w:val="002E4381"/>
    <w:rsid w:val="00A807EC"/>
    <w:rsid w:val="00D213DB"/>
    <w:rsid w:val="00E34040"/>
    <w:rsid w:val="00FD4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B1CD0"/>
  <w15:chartTrackingRefBased/>
  <w15:docId w15:val="{999B4AD2-D29E-4872-B36B-5CB64FCF9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42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421E"/>
  </w:style>
  <w:style w:type="paragraph" w:styleId="Footer">
    <w:name w:val="footer"/>
    <w:basedOn w:val="Normal"/>
    <w:link w:val="FooterChar"/>
    <w:uiPriority w:val="99"/>
    <w:unhideWhenUsed/>
    <w:rsid w:val="00FD42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421E"/>
  </w:style>
  <w:style w:type="paragraph" w:styleId="BodyText">
    <w:name w:val="Body Text"/>
    <w:basedOn w:val="Normal"/>
    <w:link w:val="BodyTextChar"/>
    <w:uiPriority w:val="99"/>
    <w:semiHidden/>
    <w:unhideWhenUsed/>
    <w:rsid w:val="00FD421E"/>
    <w:pPr>
      <w:spacing w:after="120" w:line="256" w:lineRule="auto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D421E"/>
  </w:style>
  <w:style w:type="paragraph" w:customStyle="1" w:styleId="FirstParagraph">
    <w:name w:val="First Paragraph"/>
    <w:basedOn w:val="BodyText"/>
    <w:next w:val="BodyText"/>
    <w:qFormat/>
    <w:rsid w:val="00FD421E"/>
    <w:pPr>
      <w:spacing w:before="180" w:after="180" w:line="240" w:lineRule="auto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247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993</Words>
  <Characters>4660</Characters>
  <Application>Microsoft Office Word</Application>
  <DocSecurity>0</DocSecurity>
  <Lines>122</Lines>
  <Paragraphs>35</Paragraphs>
  <ScaleCrop>false</ScaleCrop>
  <Company/>
  <LinksUpToDate>false</LinksUpToDate>
  <CharactersWithSpaces>5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Villeda</dc:creator>
  <cp:keywords/>
  <dc:description/>
  <cp:lastModifiedBy> </cp:lastModifiedBy>
  <cp:revision>2</cp:revision>
  <dcterms:created xsi:type="dcterms:W3CDTF">2021-02-10T14:21:00Z</dcterms:created>
  <dcterms:modified xsi:type="dcterms:W3CDTF">2021-02-10T14:21:00Z</dcterms:modified>
</cp:coreProperties>
</file>